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international-surgical-academy"/>
    <w:p>
      <w:pPr>
        <w:pStyle w:val="Heading1"/>
      </w:pPr>
      <w:r>
        <w:t xml:space="preserve">INTERNATIONAL SURGICAL ACADEMY</w:t>
      </w:r>
    </w:p>
    <w:p>
      <w:pPr>
        <w:pStyle w:val="FirstParagraph"/>
      </w:pPr>
      <w:r>
        <w:t xml:space="preserve">77 Galle Face Road, Colombo 03, Sri Lanka</w:t>
      </w:r>
    </w:p>
    <w:p>
      <w:pPr>
        <w:pStyle w:val="BodyText"/>
      </w:pPr>
      <w:r>
        <w:t xml:space="preserve">Tel: +94 112 345678 | Email: info@international-surgical-academy.lk</w:t>
      </w:r>
    </w:p>
    <w:bookmarkEnd w:id="20"/>
    <w:p>
      <w:pPr>
        <w:pStyle w:val="BodyText"/>
      </w:pPr>
      <w:r>
        <w:t xml:space="preserve">[Date]</w:t>
      </w:r>
    </w:p>
    <w:p>
      <w:pPr>
        <w:pStyle w:val="BodyText"/>
      </w:pPr>
      <w:r>
        <w:t xml:space="preserve">Dr. Anura Silva</w:t>
      </w:r>
    </w:p>
    <w:p>
      <w:pPr>
        <w:pStyle w:val="BodyText"/>
      </w:pPr>
      <w:r>
        <w:t xml:space="preserve">Director of Surgical Training</w:t>
      </w:r>
    </w:p>
    <w:p>
      <w:pPr>
        <w:pStyle w:val="BodyText"/>
      </w:pPr>
      <w:r>
        <w:t xml:space="preserve">National Hospital of Sri Lanka</w:t>
      </w:r>
    </w:p>
    <w:p>
      <w:pPr>
        <w:pStyle w:val="BodyText"/>
      </w:pPr>
      <w:r>
        <w:t xml:space="preserve">Colombo Medical Complex, Colombo 08</w:t>
      </w:r>
    </w:p>
    <w:bookmarkStart w:id="21" w:name="internship-application-letter"/>
    <w:p>
      <w:pPr>
        <w:pStyle w:val="Heading2"/>
      </w:pPr>
      <w:r>
        <w:t xml:space="preserve">INTERNSHIP APPLICATION LETTER</w:t>
      </w:r>
    </w:p>
    <w:p>
      <w:pPr>
        <w:pStyle w:val="FirstParagraph"/>
      </w:pPr>
      <w:r>
        <w:t xml:space="preserve">Dear Dr. Silva,</w:t>
      </w:r>
    </w:p>
    <w:p>
      <w:pPr>
        <w:pStyle w:val="BodyText"/>
      </w:pPr>
      <w:r>
        <w:t xml:space="preserve">I am writing this Internship Application Letter to formally express my profound interest in the Surgical Internship Program at the National Hospital of Sri Lanka (NHSL) in Colombo, Sri Lanka. As a recent MBBS graduate from the University of Peradeniya with specialized surgical training under Dr. Nimal Perera at Kandy General Hospital, I have meticulously prepared myself to contribute meaningfully to Sri Lanka's healthcare landscape while advancing my surgical expertise within the dynamic environment of Colombo’s premier medical institution.</w:t>
      </w:r>
    </w:p>
    <w:p>
      <w:pPr>
        <w:pStyle w:val="BodyText"/>
      </w:pPr>
      <w:r>
        <w:t xml:space="preserve">My clinical journey has been deeply shaped by Sri Lanka’s unique healthcare challenges and triumphs. During my medical training, I consistently sought opportunities to engage with diverse surgical cases—from rural trauma centers in Batticaloa to metropolitan hospitals in Colombo—where I witnessed how contextually appropriate surgical interventions directly impact community health outcomes. This experience crystallized my commitment to becoming a surgeon who bridges academic excellence with culturally sensitive patient care. The decision to apply for this Surgeon Internship position is not merely a career step, but a deliberate alignment with Sri Lanka’s national health priorities as articulated in the National Health Policy 2019-2030, which emphasizes strengthening surgical capacity across tertiary facilities like NHSL in Colombo.</w:t>
      </w:r>
    </w:p>
    <w:p>
      <w:pPr>
        <w:pStyle w:val="BodyText"/>
      </w:pPr>
      <w:r>
        <w:t xml:space="preserve">Colombo represents the ideal crucible for my surgical development. As Sri Lanka’s economic and medical hub, Colombo hosts a convergence of complex cases that demand both technical precision and adaptive decision-making—exactly the environment I seek to master. The National Hospital of Sri Lanka in Colombo holds a revered position as the country’s flagship tertiary care center, consistently ranking among South Asia’s top hospitals for surgical innovation. I have closely followed NHSL’s pioneering work in minimally invasive surgery and trauma response systems, particularly their recent expansion of robotic-assisted procedures at the Colombo Surgical Institute. This institutional commitment to advancing surgical standards mirrors my personal aspiration to evolve from a competent junior surgeon into a leader who elevates clinical practice through evidence-based innovation.</w:t>
      </w:r>
    </w:p>
    <w:p>
      <w:pPr>
        <w:pStyle w:val="BodyText"/>
      </w:pPr>
      <w:r>
        <w:t xml:space="preserve">My academic and clinical preparation uniquely positions me for this Surgeon Internship in Sri Lanka Colombo. During my final year, I completed a 6-month surgical rotation at NHSL’s General Surgery Department under Dr. Chaminda Jayasinghe, assisting in over 200 procedures including laparoscopic cholecystectomies, complex wound management, and emergency trauma surgeries. I developed proficiency in preoperative assessment protocols aligned with WHO Surgical Safety Checklist standards and maintained a 98% patient satisfaction rate through meticulous communication strategies tailored to Sri Lankan cultural contexts—such as incorporating traditional healing beliefs into post-operative care discussions. My research on "Surgical Outcomes in Rural vs. Urban Settings: A Sri Lankan Perspective" earned first place at the Colombo Medical Symposium 2023, demonstrating my analytical rigor and dedication to evidence-based surgical practice within our national framework.</w:t>
      </w:r>
    </w:p>
    <w:p>
      <w:pPr>
        <w:pStyle w:val="BodyText"/>
      </w:pPr>
      <w:r>
        <w:t xml:space="preserve">What particularly compels me toward this specific Internship Application is NHSL’s transformative approach to surgical education. I am deeply inspired by your hospital’s "Train-the-Trainer" initiative, which equips junior surgeons with faculty development skills—an ethos that resonates with my own vision of contributing to Sri Lanka’s surgical workforce sustainability. In Colombo, I seek not only technical mastery but also the opportunity to learn from mentors who embody the Sri Lankan medical tradition of selfless service. During my community health camp in Kandy, I observed NHSL surgeons traveling beyond Colombo to provide free surgical screenings in underserved districts—a testament to the hospital’s commitment that fuels my own desire to serve as a Surgeon who never separates clinical excellence from social responsibility.</w:t>
      </w:r>
    </w:p>
    <w:p>
      <w:pPr>
        <w:pStyle w:val="BodyText"/>
      </w:pPr>
      <w:r>
        <w:t xml:space="preserve">As a Sri Lankan national deeply invested in our healthcare system, I recognize that Colombo’s surgical internships face unique pressures—high patient volumes, resource constraints requiring creative problem-solving, and the need for rapid decision-making under pressure. My adaptability was honed during my medical mission trip to Jaffna Hospital during the 2023 monsoon season, where I managed triage for 50+ trauma patients with limited equipment while coordinating with local community health workers. This experience taught me that exceptional surgical care in Sri Lanka Colombo isn’t merely about operating room proficiency; it requires understanding the socioeconomic fabric of our communities. My fluency in Sinhala, Tamil, and English enables me to build trust across diverse patient populations—a critical asset for any Surgeon practicing in Colombo’s multicultural setting.</w:t>
      </w:r>
    </w:p>
    <w:p>
      <w:pPr>
        <w:pStyle w:val="BodyText"/>
      </w:pPr>
      <w:r>
        <w:t xml:space="preserve">The National Hospital of Sri Lanka’s reputation for nurturing surgical leaders is well-deserved. I have studied how your interns successfully transition into roles at institutions like the Karapitiya Teaching Hospital and Colombo South Teaching Hospital, driving initiatives such as reducing postoperative complication rates by 22% through standardized protocols. I am eager to contribute to this legacy by bringing my background in surgical robotics simulation training (completed at the NHSL Innovation Lab) and my passion for developing low-cost diagnostic tools for rural settings—skills directly relevant to Sri Lanka’s goal of achieving universal health coverage. My ultimate objective is not just to complete an internship, but to become a surgeon who advances Colombo’s status as South Asia’s surgical innovation center while serving Sri Lanka’s most vulnerable populations.</w:t>
      </w:r>
    </w:p>
    <w:p>
      <w:pPr>
        <w:pStyle w:val="BodyText"/>
      </w:pPr>
      <w:r>
        <w:t xml:space="preserve">I am profoundly grateful for your consideration of this Internship Application Letter. The opportunity to learn under NHSL’s esteemed faculty in Sri Lanka Colombo represents the essential next chapter in my journey toward becoming a compassionate, technically adept Surgeon dedicated to elevating surgical care across our nation. I welcome the chance to discuss how my skills in laparoscopic surgery, patient advocacy, and cross-cultural communication can support NHSL’s mission during an interview at your convenience.</w:t>
      </w:r>
    </w:p>
    <w:p>
      <w:pPr>
        <w:pStyle w:val="BodyText"/>
      </w:pPr>
      <w:r>
        <w:t xml:space="preserve">Respectfully yours,</w:t>
      </w:r>
    </w:p>
    <w:p>
      <w:pPr>
        <w:pStyle w:val="BodyText"/>
      </w:pPr>
      <w:r>
        <w:t xml:space="preserve">Dr. Kavindu Rajapaksha</w:t>
      </w:r>
    </w:p>
    <w:p>
      <w:pPr>
        <w:pStyle w:val="BodyText"/>
      </w:pPr>
      <w:r>
        <w:t xml:space="preserve">MBBS, University of Peradeniya (2023)</w:t>
      </w:r>
    </w:p>
    <w:p>
      <w:pPr>
        <w:pStyle w:val="BodyText"/>
      </w:pPr>
      <w:r>
        <w:t xml:space="preserve">Registration Number: SLMC-17894</w:t>
      </w:r>
    </w:p>
    <w:p>
      <w:pPr>
        <w:pStyle w:val="BodyText"/>
      </w:pPr>
      <w:r>
        <w:t xml:space="preserve">Contact: +94 776 543210 | k.rajapaksha@medperadeniya.lk</w:t>
      </w:r>
    </w:p>
    <w:p>
      <w:pPr>
        <w:pStyle w:val="BodyText"/>
      </w:pPr>
      <w:r>
        <w:t xml:space="preserve">Enclosures: Curriculum Vitae, Medical Registration Certificate, Research Abstract</w:t>
      </w:r>
    </w:p>
    <w:p>
      <w:pPr>
        <w:pStyle w:val="BodyText"/>
      </w:pPr>
      <w:r>
        <w:t xml:space="preserve">This Internship Application Letter complies with the Sri Lanka Medical Council’s Guidelines for Surgical Training Applications (2023 Revis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urgeon Position in Sri Lanka Colombo</dc:title>
  <dc:creator/>
  <dc:language>en</dc:language>
  <cp:keywords/>
  <dcterms:created xsi:type="dcterms:W3CDTF">2025-12-08T09:32:24Z</dcterms:created>
  <dcterms:modified xsi:type="dcterms:W3CDTF">2025-12-08T09:32:24Z</dcterms:modified>
</cp:coreProperties>
</file>

<file path=docProps/custom.xml><?xml version="1.0" encoding="utf-8"?>
<Properties xmlns="http://schemas.openxmlformats.org/officeDocument/2006/custom-properties" xmlns:vt="http://schemas.openxmlformats.org/officeDocument/2006/docPropsVTypes"/>
</file>